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D436" w14:textId="77777777" w:rsidR="00910AE2" w:rsidRPr="00890C04" w:rsidRDefault="00910AE2" w:rsidP="00910AE2">
      <w:pPr>
        <w:spacing w:after="0"/>
        <w:jc w:val="center"/>
        <w:rPr>
          <w:rFonts w:asciiTheme="minorBidi" w:hAnsiTheme="minorBidi"/>
          <w:b w:val="0"/>
          <w:color w:val="000000" w:themeColor="text1"/>
        </w:rPr>
      </w:pPr>
    </w:p>
    <w:p w14:paraId="4D2B09C3" w14:textId="77777777" w:rsidR="0090260C" w:rsidRPr="00890C04" w:rsidRDefault="00BF53A1" w:rsidP="0090260C">
      <w:pPr>
        <w:spacing w:before="240"/>
        <w:jc w:val="center"/>
        <w:rPr>
          <w:rFonts w:asciiTheme="minorBidi" w:hAnsiTheme="minorBidi"/>
          <w:b w:val="0"/>
          <w:color w:val="000000" w:themeColor="text1"/>
          <w:lang w:val="en-CA"/>
        </w:rPr>
      </w:pPr>
      <w:r w:rsidRPr="00890C04">
        <w:rPr>
          <w:rFonts w:asciiTheme="minorBidi" w:hAnsiTheme="minorBidi"/>
          <w:b w:val="0"/>
          <w:color w:val="000000" w:themeColor="text1"/>
          <w:lang w:val="en-CA"/>
        </w:rPr>
        <w:t xml:space="preserve">Capstone </w:t>
      </w:r>
      <w:r w:rsidR="0090260C" w:rsidRPr="00890C04">
        <w:rPr>
          <w:rFonts w:asciiTheme="minorBidi" w:hAnsiTheme="minorBidi"/>
          <w:b w:val="0"/>
          <w:color w:val="000000" w:themeColor="text1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890C04" w:rsidRPr="00890C04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77777777" w:rsidR="0090260C" w:rsidRPr="00890C04" w:rsidRDefault="0090260C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Project</w:t>
            </w:r>
            <w:r w:rsidR="00D14E6F" w:rsidRPr="00890C04">
              <w:rPr>
                <w:rFonts w:asciiTheme="minorBidi" w:hAnsiTheme="minorBidi"/>
                <w:color w:val="000000" w:themeColor="text1"/>
              </w:rPr>
              <w:t xml:space="preserve"> Title</w:t>
            </w:r>
          </w:p>
        </w:tc>
        <w:tc>
          <w:tcPr>
            <w:tcW w:w="7758" w:type="dxa"/>
          </w:tcPr>
          <w:p w14:paraId="4BA17ED9" w14:textId="2464B7F2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ir Canvas</w:t>
            </w:r>
          </w:p>
        </w:tc>
      </w:tr>
      <w:tr w:rsidR="00890C04" w:rsidRPr="00890C04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7777777" w:rsidR="0090260C" w:rsidRPr="00890C04" w:rsidRDefault="00192C78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Group Name</w:t>
            </w:r>
          </w:p>
        </w:tc>
        <w:tc>
          <w:tcPr>
            <w:tcW w:w="7758" w:type="dxa"/>
          </w:tcPr>
          <w:p w14:paraId="166BA0B5" w14:textId="4D40ACD6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ython Thinkers</w:t>
            </w:r>
          </w:p>
        </w:tc>
      </w:tr>
      <w:tr w:rsidR="00890C04" w:rsidRPr="00890C04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Student names/Student IDs</w:t>
            </w:r>
          </w:p>
        </w:tc>
        <w:tc>
          <w:tcPr>
            <w:tcW w:w="7758" w:type="dxa"/>
          </w:tcPr>
          <w:p w14:paraId="5BF51D9F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nto Francis (C0825095)</w:t>
            </w:r>
          </w:p>
          <w:p w14:paraId="657E497B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Omer Volkan(C0856373)</w:t>
            </w:r>
          </w:p>
          <w:p w14:paraId="38D5E307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Rupesh Chandran(C0826779)</w:t>
            </w:r>
          </w:p>
          <w:p w14:paraId="164D7811" w14:textId="00735A3D" w:rsidR="00192C78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proofErr w:type="spellStart"/>
            <w:r w:rsidRPr="00F860F1">
              <w:rPr>
                <w:rFonts w:asciiTheme="minorBidi" w:hAnsiTheme="minorBidi"/>
                <w:bCs/>
                <w:color w:val="000000" w:themeColor="text1"/>
              </w:rPr>
              <w:t>Sachin</w:t>
            </w:r>
            <w:proofErr w:type="spellEnd"/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 Sreekumar (C0825096)</w:t>
            </w:r>
          </w:p>
        </w:tc>
      </w:tr>
      <w:tr w:rsidR="00890C04" w:rsidRPr="00890C04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Reporting Week</w:t>
            </w:r>
          </w:p>
        </w:tc>
        <w:tc>
          <w:tcPr>
            <w:tcW w:w="7758" w:type="dxa"/>
          </w:tcPr>
          <w:p w14:paraId="0DDE3342" w14:textId="0DFEB154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Feb </w:t>
            </w:r>
            <w:r w:rsidR="00A9782A">
              <w:rPr>
                <w:rFonts w:asciiTheme="minorBidi" w:hAnsiTheme="minorBidi"/>
                <w:bCs/>
                <w:color w:val="000000" w:themeColor="text1"/>
              </w:rPr>
              <w:t>19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, </w:t>
            </w:r>
            <w:proofErr w:type="gramStart"/>
            <w:r w:rsidRPr="00F860F1">
              <w:rPr>
                <w:rFonts w:asciiTheme="minorBidi" w:hAnsiTheme="minorBidi"/>
                <w:bCs/>
                <w:color w:val="000000" w:themeColor="text1"/>
              </w:rPr>
              <w:t>2022</w:t>
            </w:r>
            <w:proofErr w:type="gramEnd"/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 to Feb </w:t>
            </w:r>
            <w:r w:rsidR="00A9782A">
              <w:rPr>
                <w:rFonts w:asciiTheme="minorBidi" w:hAnsiTheme="minorBidi"/>
                <w:bCs/>
                <w:color w:val="000000" w:themeColor="text1"/>
              </w:rPr>
              <w:t>26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>, 2022</w:t>
            </w:r>
          </w:p>
        </w:tc>
      </w:tr>
      <w:tr w:rsidR="00890C04" w:rsidRPr="00890C04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Faculty Supervisor</w:t>
            </w:r>
          </w:p>
        </w:tc>
        <w:tc>
          <w:tcPr>
            <w:tcW w:w="7758" w:type="dxa"/>
          </w:tcPr>
          <w:p w14:paraId="0028050B" w14:textId="4BD994BC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rof. Parissa Naraei</w:t>
            </w:r>
          </w:p>
        </w:tc>
      </w:tr>
    </w:tbl>
    <w:p w14:paraId="78AABE7A" w14:textId="6F36E497" w:rsidR="008D1B7A" w:rsidRDefault="004A5D76" w:rsidP="00BF7A81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Tasks </w:t>
      </w:r>
      <w:r w:rsidR="00BF7A81"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Outlined in Previous </w:t>
      </w:r>
      <w:r w:rsidR="008D1B7A" w:rsidRPr="00890C04">
        <w:rPr>
          <w:rFonts w:asciiTheme="minorBidi" w:hAnsiTheme="minorBidi" w:cstheme="minorBidi"/>
          <w:b/>
          <w:color w:val="000000" w:themeColor="text1"/>
          <w:szCs w:val="22"/>
        </w:rPr>
        <w:t>Weekly Progress Report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 xml:space="preserve"> </w:t>
      </w:r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 xml:space="preserve">using one of the scrum tools listed </w:t>
      </w:r>
      <w:proofErr w:type="gramStart"/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>above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(</w:t>
      </w:r>
      <w:proofErr w:type="gramEnd"/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Provide detailed information on the tasks to be completed in this week)</w:t>
      </w:r>
    </w:p>
    <w:p w14:paraId="27EC7A88" w14:textId="77777777" w:rsidR="00B25DF6" w:rsidRPr="00B25DF6" w:rsidRDefault="00B25DF6" w:rsidP="00B25DF6"/>
    <w:p w14:paraId="2F04CA5B" w14:textId="02983F35" w:rsidR="00A9782A" w:rsidRPr="00A9782A" w:rsidRDefault="00A9782A" w:rsidP="00A9782A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en-IN"/>
        </w:rPr>
      </w:pPr>
      <w:r>
        <w:rPr>
          <w:rFonts w:asciiTheme="minorBidi" w:hAnsiTheme="minorBidi"/>
          <w:color w:val="000000" w:themeColor="text1"/>
          <w:lang w:val="en-CA"/>
        </w:rPr>
        <w:t>How to implement trackbar and identify the challenges in the implementation.</w:t>
      </w:r>
    </w:p>
    <w:p w14:paraId="2948DB8E" w14:textId="7E5F4A9C" w:rsidR="008D1B7A" w:rsidRPr="00A9782A" w:rsidRDefault="00A9782A" w:rsidP="00A9782A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en-IN"/>
        </w:rPr>
      </w:pPr>
      <w:r>
        <w:rPr>
          <w:rFonts w:asciiTheme="minorBidi" w:hAnsiTheme="minorBidi"/>
          <w:color w:val="000000" w:themeColor="text1"/>
          <w:lang w:val="en-CA"/>
        </w:rPr>
        <w:t>Dividing the trackbar setup into sub modules and assign to individuals with deadlines</w:t>
      </w:r>
    </w:p>
    <w:p w14:paraId="6B1BA9E7" w14:textId="55850F17" w:rsidR="001130BE" w:rsidRDefault="008D1B7A" w:rsidP="00BF7A81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Progress Made in Reporting Week 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(Provide detailed information on the progress that you made in the reporting week</w:t>
      </w:r>
      <w:r w:rsidR="00E151D9" w:rsidRPr="00890C04">
        <w:rPr>
          <w:rFonts w:asciiTheme="minorBidi" w:hAnsiTheme="minorBidi" w:cstheme="minorBidi"/>
          <w:color w:val="000000" w:themeColor="text1"/>
          <w:szCs w:val="22"/>
        </w:rPr>
        <w:t>. Limit your write-up to no more than two page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)</w:t>
      </w:r>
    </w:p>
    <w:p w14:paraId="08503EC6" w14:textId="77777777" w:rsidR="0052698D" w:rsidRPr="0052698D" w:rsidRDefault="0052698D" w:rsidP="0052698D">
      <w:pPr>
        <w:rPr>
          <w:rFonts w:asciiTheme="minorBidi" w:hAnsiTheme="minorBidi"/>
          <w:color w:val="000000" w:themeColor="text1"/>
        </w:rPr>
      </w:pPr>
    </w:p>
    <w:p w14:paraId="051CB80E" w14:textId="659D69FB" w:rsidR="00461351" w:rsidRPr="00461351" w:rsidRDefault="00A9782A" w:rsidP="0052698D">
      <w:pPr>
        <w:numPr>
          <w:ilvl w:val="0"/>
          <w:numId w:val="18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Converted the frame into HSV color plane for better color identification and tracking</w:t>
      </w:r>
    </w:p>
    <w:p w14:paraId="51F02733" w14:textId="77777777" w:rsidR="0052698D" w:rsidRPr="0052698D" w:rsidRDefault="0052698D" w:rsidP="0052698D">
      <w:pPr>
        <w:pStyle w:val="ListParagraph"/>
        <w:rPr>
          <w:rFonts w:asciiTheme="minorBidi" w:hAnsiTheme="minorBidi"/>
          <w:color w:val="000000" w:themeColor="text1"/>
        </w:rPr>
      </w:pPr>
    </w:p>
    <w:p w14:paraId="60A16B0A" w14:textId="4E7BB375" w:rsidR="00C247F4" w:rsidRPr="00C247F4" w:rsidRDefault="00A9782A" w:rsidP="00C247F4">
      <w:pPr>
        <w:pStyle w:val="ListParagraph"/>
        <w:numPr>
          <w:ilvl w:val="0"/>
          <w:numId w:val="18"/>
        </w:numPr>
        <w:rPr>
          <w:rFonts w:asciiTheme="minorBidi" w:hAnsiTheme="minorBidi"/>
          <w:color w:val="000000" w:themeColor="text1"/>
          <w:lang w:val="en-IN"/>
        </w:rPr>
      </w:pPr>
      <w:r>
        <w:rPr>
          <w:rFonts w:asciiTheme="minorBidi" w:hAnsiTheme="minorBidi"/>
          <w:color w:val="000000" w:themeColor="text1"/>
        </w:rPr>
        <w:t xml:space="preserve">Track bar is setup using </w:t>
      </w:r>
      <w:proofErr w:type="spellStart"/>
      <w:r w:rsidR="00C247F4">
        <w:rPr>
          <w:rFonts w:asciiTheme="minorBidi" w:hAnsiTheme="minorBidi"/>
          <w:color w:val="000000" w:themeColor="text1"/>
        </w:rPr>
        <w:t>setTrackbar</w:t>
      </w:r>
      <w:r>
        <w:rPr>
          <w:rFonts w:asciiTheme="minorBidi" w:hAnsiTheme="minorBidi"/>
          <w:color w:val="000000" w:themeColor="text1"/>
        </w:rPr>
        <w:t>Pos</w:t>
      </w:r>
      <w:proofErr w:type="spellEnd"/>
      <w:r>
        <w:rPr>
          <w:rFonts w:asciiTheme="minorBidi" w:hAnsiTheme="minorBidi"/>
          <w:color w:val="000000" w:themeColor="text1"/>
        </w:rPr>
        <w:t xml:space="preserve">. </w:t>
      </w:r>
      <w:r w:rsidR="00C247F4">
        <w:rPr>
          <w:rFonts w:asciiTheme="minorBidi" w:hAnsiTheme="minorBidi"/>
          <w:color w:val="000000" w:themeColor="text1"/>
        </w:rPr>
        <w:t>D</w:t>
      </w:r>
      <w:r w:rsidR="00C247F4" w:rsidRPr="00C247F4">
        <w:rPr>
          <w:rFonts w:asciiTheme="minorBidi" w:hAnsiTheme="minorBidi"/>
          <w:color w:val="000000" w:themeColor="text1"/>
        </w:rPr>
        <w:t xml:space="preserve">ifferent colors is </w:t>
      </w:r>
      <w:r w:rsidR="00C247F4">
        <w:rPr>
          <w:rFonts w:asciiTheme="minorBidi" w:hAnsiTheme="minorBidi"/>
          <w:color w:val="000000" w:themeColor="text1"/>
        </w:rPr>
        <w:t>set using the switch in which w</w:t>
      </w:r>
      <w:r w:rsidR="00C247F4" w:rsidRPr="00C247F4">
        <w:rPr>
          <w:rFonts w:asciiTheme="minorBidi" w:hAnsiTheme="minorBidi"/>
          <w:color w:val="000000" w:themeColor="text1"/>
        </w:rPr>
        <w:t>e can set the marker color using switch in which 1 will activate the specific color as the marker color</w:t>
      </w:r>
      <w:r w:rsidR="00C247F4">
        <w:rPr>
          <w:rFonts w:asciiTheme="minorBidi" w:hAnsiTheme="minorBidi"/>
          <w:color w:val="000000" w:themeColor="text1"/>
        </w:rPr>
        <w:t>.</w:t>
      </w:r>
    </w:p>
    <w:p w14:paraId="41130A1F" w14:textId="48792182" w:rsidR="00C97730" w:rsidRDefault="00C97730" w:rsidP="00C247F4">
      <w:pPr>
        <w:rPr>
          <w:rFonts w:asciiTheme="minorBidi" w:hAnsiTheme="minorBidi"/>
          <w:color w:val="000000" w:themeColor="text1"/>
        </w:rPr>
      </w:pPr>
    </w:p>
    <w:p w14:paraId="6A07628C" w14:textId="2E27B2EC" w:rsidR="00C247F4" w:rsidRPr="00C247F4" w:rsidRDefault="00C247F4" w:rsidP="00C247F4">
      <w:pPr>
        <w:pStyle w:val="ListParagraph"/>
        <w:numPr>
          <w:ilvl w:val="0"/>
          <w:numId w:val="27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TortoiseGit is setup for easy handling of code done by different individual. Being an agile setup, many individuals are working on different at the same time. TortoiseGit provides a windows shell Interface </w:t>
      </w:r>
      <w:r w:rsidR="004D57FC">
        <w:rPr>
          <w:rFonts w:asciiTheme="minorBidi" w:hAnsiTheme="minorBidi"/>
          <w:color w:val="000000" w:themeColor="text1"/>
        </w:rPr>
        <w:t xml:space="preserve">of Git </w:t>
      </w:r>
      <w:r>
        <w:rPr>
          <w:rFonts w:asciiTheme="minorBidi" w:hAnsiTheme="minorBidi"/>
          <w:color w:val="000000" w:themeColor="text1"/>
        </w:rPr>
        <w:t>for ease of use.</w:t>
      </w:r>
    </w:p>
    <w:p w14:paraId="7D8D7B98" w14:textId="77777777" w:rsidR="0052698D" w:rsidRDefault="0052698D" w:rsidP="0052698D">
      <w:pPr>
        <w:pStyle w:val="ListParagraph"/>
        <w:rPr>
          <w:rFonts w:asciiTheme="minorBidi" w:hAnsiTheme="minorBidi"/>
          <w:color w:val="000000" w:themeColor="text1"/>
        </w:rPr>
      </w:pPr>
    </w:p>
    <w:p w14:paraId="7E3ED9CC" w14:textId="6F4A5100" w:rsidR="0052698D" w:rsidRPr="00561762" w:rsidRDefault="0052698D" w:rsidP="00561762">
      <w:pPr>
        <w:pStyle w:val="ListParagraph"/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lastRenderedPageBreak/>
        <w:t>Th</w:t>
      </w:r>
      <w:r w:rsidR="00C247F4">
        <w:rPr>
          <w:rFonts w:asciiTheme="minorBidi" w:hAnsiTheme="minorBidi"/>
          <w:color w:val="000000" w:themeColor="text1"/>
        </w:rPr>
        <w:t>e second phase of the development phase is in progress</w:t>
      </w:r>
      <w:r w:rsidR="000B5DD9">
        <w:rPr>
          <w:rFonts w:asciiTheme="minorBidi" w:hAnsiTheme="minorBidi"/>
          <w:color w:val="000000" w:themeColor="text1"/>
        </w:rPr>
        <w:t>. All the individuals in the group are working in parallel in different modules.</w:t>
      </w:r>
    </w:p>
    <w:p w14:paraId="49E892CE" w14:textId="232CAC75" w:rsidR="00750912" w:rsidRDefault="00750912" w:rsidP="00890C04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did you learn about your project this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which errors you faced and how you solved it, tasks you did not consider in scope but you ended up adding as a dependency for other components of your project, etc. )</w:t>
      </w:r>
    </w:p>
    <w:p w14:paraId="03E0C59F" w14:textId="77777777" w:rsidR="00FB2B7E" w:rsidRPr="00FB2B7E" w:rsidRDefault="00FB2B7E" w:rsidP="00FB2B7E"/>
    <w:p w14:paraId="654DBD60" w14:textId="7ED4DC84" w:rsidR="002B66A5" w:rsidRDefault="000B5DD9" w:rsidP="000B5DD9">
      <w:pPr>
        <w:pStyle w:val="ListParagraph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Working on RGB color pane is very difficult for color detection and tracking. In RGB, only a particular color is detected based on red, green, blue values. Converting the frame into </w:t>
      </w:r>
      <w:r w:rsidR="002B66A5">
        <w:rPr>
          <w:rFonts w:asciiTheme="minorBidi" w:hAnsiTheme="minorBidi"/>
          <w:color w:val="000000" w:themeColor="text1"/>
        </w:rPr>
        <w:t>HSV pane improves the color detection by allowing variation in red, blue, green colors.</w:t>
      </w:r>
    </w:p>
    <w:p w14:paraId="471CC311" w14:textId="77777777" w:rsidR="004D57FC" w:rsidRPr="004D57FC" w:rsidRDefault="004D57FC" w:rsidP="004D57FC">
      <w:pPr>
        <w:spacing w:after="0"/>
        <w:rPr>
          <w:rFonts w:asciiTheme="minorBidi" w:hAnsiTheme="minorBidi"/>
          <w:color w:val="000000" w:themeColor="text1"/>
        </w:rPr>
      </w:pPr>
    </w:p>
    <w:p w14:paraId="37CD9D2B" w14:textId="2E1CA935" w:rsidR="00724721" w:rsidRPr="000B5DD9" w:rsidRDefault="002B66A5" w:rsidP="000B5DD9">
      <w:pPr>
        <w:pStyle w:val="ListParagraph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Working in an agile setup leads to lot of problems in code merging. Used TortoiseGit which merges code with ease and visual representation where there is a change in the code.</w:t>
      </w:r>
      <w:r w:rsidR="000B5DD9">
        <w:rPr>
          <w:rFonts w:asciiTheme="minorBidi" w:hAnsiTheme="minorBidi"/>
          <w:color w:val="000000" w:themeColor="text1"/>
        </w:rPr>
        <w:t xml:space="preserve"> </w:t>
      </w:r>
    </w:p>
    <w:p w14:paraId="12CA7175" w14:textId="7D96EB2E" w:rsidR="00750912" w:rsidRDefault="00750912" w:rsidP="00750912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values did you add to your project / team during the past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enhanced team collaborations, conflict resolving, task distributions amongst the team members, problems you solved, visions you shared with your mates, etc. )</w:t>
      </w:r>
    </w:p>
    <w:p w14:paraId="1347AF92" w14:textId="77777777" w:rsidR="00FB2B7E" w:rsidRPr="00FB2B7E" w:rsidRDefault="00FB2B7E" w:rsidP="00FB2B7E"/>
    <w:p w14:paraId="6ADB3A22" w14:textId="26B704B4" w:rsidR="00561762" w:rsidRPr="004D57FC" w:rsidRDefault="004D57FC" w:rsidP="004D57FC">
      <w:pPr>
        <w:pStyle w:val="ListParagraph"/>
        <w:numPr>
          <w:ilvl w:val="0"/>
          <w:numId w:val="29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Conflict in merging the code of individual was solved by using a proper windows shell interface, TortoiseGit. This enhanced the team collaboration and allowed us to work in parallel more effectively.</w:t>
      </w:r>
    </w:p>
    <w:p w14:paraId="5D0D88A6" w14:textId="01EE2401" w:rsidR="008B406D" w:rsidRDefault="008B406D" w:rsidP="004D57FC">
      <w:pPr>
        <w:spacing w:after="0"/>
        <w:rPr>
          <w:rFonts w:asciiTheme="minorBidi" w:hAnsiTheme="minorBidi"/>
          <w:color w:val="000000" w:themeColor="text1"/>
        </w:rPr>
      </w:pPr>
    </w:p>
    <w:p w14:paraId="27E7F569" w14:textId="4C8D34DC" w:rsidR="004D57FC" w:rsidRPr="004D57FC" w:rsidRDefault="00384D80" w:rsidP="004D57FC">
      <w:pPr>
        <w:pStyle w:val="ListParagraph"/>
        <w:numPr>
          <w:ilvl w:val="0"/>
          <w:numId w:val="18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Team discussions in the biweekly call really helped us to sub divide the tasks at hand into smaller portions and assigned the task to individuals simultaneously.</w:t>
      </w:r>
    </w:p>
    <w:p w14:paraId="0F1BA8E6" w14:textId="795DAFF0" w:rsidR="00750912" w:rsidRDefault="00750912" w:rsidP="00890C04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How will you take your project into its next level and what do you need to do so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will enhance the quality of work and what resources you expect requiring to help you do so ).</w:t>
      </w:r>
    </w:p>
    <w:p w14:paraId="1A338CCA" w14:textId="77777777" w:rsidR="007C471B" w:rsidRPr="007C471B" w:rsidRDefault="007C471B" w:rsidP="007C471B"/>
    <w:p w14:paraId="72E425C2" w14:textId="53DF7753" w:rsidR="007C471B" w:rsidRDefault="004D57FC" w:rsidP="002F7F13">
      <w:pPr>
        <w:pStyle w:val="ListParagraph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Achieve more accurate tracing of the marker object using different morphological operations. Optimize the code as much as possible to get accurate results.</w:t>
      </w:r>
    </w:p>
    <w:p w14:paraId="7C80D6D1" w14:textId="77777777" w:rsidR="004D57FC" w:rsidRDefault="004D57FC" w:rsidP="004D57FC">
      <w:pPr>
        <w:rPr>
          <w:rFonts w:asciiTheme="minorBidi" w:hAnsiTheme="minorBidi"/>
          <w:color w:val="000000" w:themeColor="text1"/>
        </w:rPr>
      </w:pPr>
    </w:p>
    <w:p w14:paraId="02FAF867" w14:textId="20F4C4FF" w:rsidR="007C471B" w:rsidRPr="004D57FC" w:rsidRDefault="004D57FC" w:rsidP="004D57FC">
      <w:pPr>
        <w:pStyle w:val="ListParagraph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Find algorithms to optimize the working of the application. And find different areas of applications which makes use of this principle to level up the project’s capabilities.</w:t>
      </w:r>
    </w:p>
    <w:p w14:paraId="5B2FE955" w14:textId="77777777" w:rsidR="008D1B7A" w:rsidRPr="00890C04" w:rsidRDefault="008D1B7A" w:rsidP="008D1B7A">
      <w:pPr>
        <w:rPr>
          <w:rFonts w:asciiTheme="minorBidi" w:hAnsiTheme="minorBidi"/>
          <w:color w:val="000000" w:themeColor="text1"/>
        </w:rPr>
      </w:pPr>
    </w:p>
    <w:p w14:paraId="0E8031D6" w14:textId="77777777" w:rsidR="00D14E6F" w:rsidRPr="00890C04" w:rsidRDefault="00D14E6F" w:rsidP="00BF53A1">
      <w:pPr>
        <w:pStyle w:val="ListParagraph"/>
        <w:ind w:left="9360"/>
        <w:rPr>
          <w:rFonts w:asciiTheme="minorBidi" w:hAnsiTheme="minorBidi"/>
          <w:color w:val="000000" w:themeColor="text1"/>
        </w:rPr>
      </w:pPr>
    </w:p>
    <w:sectPr w:rsidR="00D14E6F" w:rsidRPr="00890C04" w:rsidSect="008D1B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88C87" w14:textId="77777777" w:rsidR="000315AF" w:rsidRDefault="000315AF" w:rsidP="00BB7275">
      <w:pPr>
        <w:spacing w:after="0"/>
      </w:pPr>
      <w:r>
        <w:separator/>
      </w:r>
    </w:p>
  </w:endnote>
  <w:endnote w:type="continuationSeparator" w:id="0">
    <w:p w14:paraId="31C3772B" w14:textId="77777777" w:rsidR="000315AF" w:rsidRDefault="000315AF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4A7B" w14:textId="2BB3E229" w:rsidR="004A5D76" w:rsidRPr="00BF7A81" w:rsidRDefault="007C0DF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>
      <w:rPr>
        <w:rFonts w:asciiTheme="majorHAnsi" w:hAnsiTheme="majorHAnsi"/>
        <w:b w:val="0"/>
        <w:sz w:val="20"/>
      </w:rPr>
      <w:t>@2021 Lambton College in Toronto</w:t>
    </w:r>
    <w:r w:rsidR="004A5D76" w:rsidRPr="00BF7A81">
      <w:rPr>
        <w:rFonts w:asciiTheme="majorHAnsi" w:hAnsiTheme="majorHAnsi"/>
        <w:b w:val="0"/>
        <w:sz w:val="20"/>
      </w:rPr>
      <w:ptab w:relativeTo="margin" w:alignment="right" w:leader="none"/>
    </w:r>
    <w:r w:rsidR="004A5D76" w:rsidRPr="00BF7A81">
      <w:rPr>
        <w:rFonts w:asciiTheme="majorHAnsi" w:hAnsiTheme="majorHAnsi"/>
        <w:b w:val="0"/>
        <w:sz w:val="20"/>
      </w:rPr>
      <w:t xml:space="preserve">Page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890C04" w:rsidRPr="00890C04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517BF" w14:textId="77777777" w:rsidR="000315AF" w:rsidRDefault="000315AF" w:rsidP="00BB7275">
      <w:pPr>
        <w:spacing w:after="0"/>
      </w:pPr>
      <w:r>
        <w:separator/>
      </w:r>
    </w:p>
  </w:footnote>
  <w:footnote w:type="continuationSeparator" w:id="0">
    <w:p w14:paraId="4D99F38B" w14:textId="77777777" w:rsidR="000315AF" w:rsidRDefault="000315AF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5A9D821A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7C0DFA">
      <w:t>AML-2404</w:t>
    </w:r>
    <w:r>
      <w:t xml:space="preserve"> </w:t>
    </w:r>
    <w:r w:rsidR="007C0DFA">
      <w:t>AI/ML</w:t>
    </w:r>
    <w:r>
      <w:t xml:space="preserve"> 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539DB"/>
    <w:multiLevelType w:val="hybridMultilevel"/>
    <w:tmpl w:val="886868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06A56"/>
    <w:multiLevelType w:val="multilevel"/>
    <w:tmpl w:val="8CBC8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948D0"/>
    <w:multiLevelType w:val="hybridMultilevel"/>
    <w:tmpl w:val="54584A24"/>
    <w:lvl w:ilvl="0" w:tplc="A95E28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A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EB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60D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2CC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C72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42F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8225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9A8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9B5455"/>
    <w:multiLevelType w:val="multilevel"/>
    <w:tmpl w:val="0070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B51404"/>
    <w:multiLevelType w:val="hybridMultilevel"/>
    <w:tmpl w:val="30E64E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6" w15:restartNumberingAfterBreak="0">
    <w:nsid w:val="241B4932"/>
    <w:multiLevelType w:val="hybridMultilevel"/>
    <w:tmpl w:val="E618A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37C29"/>
    <w:multiLevelType w:val="hybridMultilevel"/>
    <w:tmpl w:val="12025474"/>
    <w:lvl w:ilvl="0" w:tplc="49D6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907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FAC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ECBB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106C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5A4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BC6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2F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8A2C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7411FDB"/>
    <w:multiLevelType w:val="multilevel"/>
    <w:tmpl w:val="8810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F27475"/>
    <w:multiLevelType w:val="hybridMultilevel"/>
    <w:tmpl w:val="DCAEBD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D64C54"/>
    <w:multiLevelType w:val="hybridMultilevel"/>
    <w:tmpl w:val="EB7A27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4542D"/>
    <w:multiLevelType w:val="hybridMultilevel"/>
    <w:tmpl w:val="117C1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C515B"/>
    <w:multiLevelType w:val="hybridMultilevel"/>
    <w:tmpl w:val="22241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D526B05"/>
    <w:multiLevelType w:val="hybridMultilevel"/>
    <w:tmpl w:val="FE0A4F32"/>
    <w:lvl w:ilvl="0" w:tplc="F77E64A0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0F767A"/>
    <w:multiLevelType w:val="hybridMultilevel"/>
    <w:tmpl w:val="74CE8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CA6F87"/>
    <w:multiLevelType w:val="hybridMultilevel"/>
    <w:tmpl w:val="BECC2D9E"/>
    <w:lvl w:ilvl="0" w:tplc="70AAB3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3E03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64E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28D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A2B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EA5B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E07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4C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3C6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01FAF"/>
    <w:multiLevelType w:val="multilevel"/>
    <w:tmpl w:val="7DF0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0"/>
  </w:num>
  <w:num w:numId="3">
    <w:abstractNumId w:val="21"/>
  </w:num>
  <w:num w:numId="4">
    <w:abstractNumId w:val="5"/>
  </w:num>
  <w:num w:numId="5">
    <w:abstractNumId w:val="17"/>
  </w:num>
  <w:num w:numId="6">
    <w:abstractNumId w:val="18"/>
  </w:num>
  <w:num w:numId="7">
    <w:abstractNumId w:val="16"/>
  </w:num>
  <w:num w:numId="8">
    <w:abstractNumId w:val="22"/>
  </w:num>
  <w:num w:numId="9">
    <w:abstractNumId w:val="26"/>
  </w:num>
  <w:num w:numId="10">
    <w:abstractNumId w:val="14"/>
  </w:num>
  <w:num w:numId="11">
    <w:abstractNumId w:val="23"/>
  </w:num>
  <w:num w:numId="12">
    <w:abstractNumId w:val="15"/>
  </w:num>
  <w:num w:numId="13">
    <w:abstractNumId w:val="20"/>
  </w:num>
  <w:num w:numId="14">
    <w:abstractNumId w:val="19"/>
  </w:num>
  <w:num w:numId="15">
    <w:abstractNumId w:val="8"/>
  </w:num>
  <w:num w:numId="16">
    <w:abstractNumId w:val="1"/>
  </w:num>
  <w:num w:numId="17">
    <w:abstractNumId w:val="2"/>
  </w:num>
  <w:num w:numId="18">
    <w:abstractNumId w:val="12"/>
  </w:num>
  <w:num w:numId="19">
    <w:abstractNumId w:val="0"/>
  </w:num>
  <w:num w:numId="20">
    <w:abstractNumId w:val="28"/>
  </w:num>
  <w:num w:numId="21">
    <w:abstractNumId w:val="6"/>
  </w:num>
  <w:num w:numId="22">
    <w:abstractNumId w:val="3"/>
  </w:num>
  <w:num w:numId="23">
    <w:abstractNumId w:val="9"/>
  </w:num>
  <w:num w:numId="24">
    <w:abstractNumId w:val="11"/>
  </w:num>
  <w:num w:numId="25">
    <w:abstractNumId w:val="25"/>
  </w:num>
  <w:num w:numId="26">
    <w:abstractNumId w:val="7"/>
  </w:num>
  <w:num w:numId="27">
    <w:abstractNumId w:val="13"/>
  </w:num>
  <w:num w:numId="28">
    <w:abstractNumId w:val="4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rgUAjl0XTiwAAAA="/>
  </w:docVars>
  <w:rsids>
    <w:rsidRoot w:val="00626687"/>
    <w:rsid w:val="000315AF"/>
    <w:rsid w:val="0004022F"/>
    <w:rsid w:val="00074070"/>
    <w:rsid w:val="000A63C1"/>
    <w:rsid w:val="000B5DD9"/>
    <w:rsid w:val="001130BE"/>
    <w:rsid w:val="0014749B"/>
    <w:rsid w:val="00154D3B"/>
    <w:rsid w:val="00192C78"/>
    <w:rsid w:val="001B763D"/>
    <w:rsid w:val="001C6416"/>
    <w:rsid w:val="002037AE"/>
    <w:rsid w:val="002B66A5"/>
    <w:rsid w:val="00372B47"/>
    <w:rsid w:val="00384D80"/>
    <w:rsid w:val="003D7DFC"/>
    <w:rsid w:val="003E2968"/>
    <w:rsid w:val="00460839"/>
    <w:rsid w:val="00461351"/>
    <w:rsid w:val="004659ED"/>
    <w:rsid w:val="004A5D76"/>
    <w:rsid w:val="004D57FC"/>
    <w:rsid w:val="004E7938"/>
    <w:rsid w:val="00502A2E"/>
    <w:rsid w:val="0052698D"/>
    <w:rsid w:val="00561193"/>
    <w:rsid w:val="00561762"/>
    <w:rsid w:val="005850AD"/>
    <w:rsid w:val="00626687"/>
    <w:rsid w:val="00643ECA"/>
    <w:rsid w:val="006C4E7C"/>
    <w:rsid w:val="006D28FB"/>
    <w:rsid w:val="006E4B7E"/>
    <w:rsid w:val="00724721"/>
    <w:rsid w:val="00741B1A"/>
    <w:rsid w:val="007470C7"/>
    <w:rsid w:val="00750912"/>
    <w:rsid w:val="00771205"/>
    <w:rsid w:val="0078435F"/>
    <w:rsid w:val="007C0DFA"/>
    <w:rsid w:val="007C471B"/>
    <w:rsid w:val="007C501D"/>
    <w:rsid w:val="007D2595"/>
    <w:rsid w:val="007F7A01"/>
    <w:rsid w:val="00831EAD"/>
    <w:rsid w:val="00862002"/>
    <w:rsid w:val="00890C04"/>
    <w:rsid w:val="008B3A71"/>
    <w:rsid w:val="008B406D"/>
    <w:rsid w:val="008D1B7A"/>
    <w:rsid w:val="00901317"/>
    <w:rsid w:val="0090260C"/>
    <w:rsid w:val="00910AE2"/>
    <w:rsid w:val="0091602F"/>
    <w:rsid w:val="0096783D"/>
    <w:rsid w:val="00993929"/>
    <w:rsid w:val="009D4860"/>
    <w:rsid w:val="00A10D00"/>
    <w:rsid w:val="00A2768B"/>
    <w:rsid w:val="00A84E35"/>
    <w:rsid w:val="00A9782A"/>
    <w:rsid w:val="00AF7B33"/>
    <w:rsid w:val="00B04696"/>
    <w:rsid w:val="00B13AAB"/>
    <w:rsid w:val="00B14EF8"/>
    <w:rsid w:val="00B25DF6"/>
    <w:rsid w:val="00B3257B"/>
    <w:rsid w:val="00B407F2"/>
    <w:rsid w:val="00BB1DA7"/>
    <w:rsid w:val="00BB7275"/>
    <w:rsid w:val="00BF53A1"/>
    <w:rsid w:val="00BF7A81"/>
    <w:rsid w:val="00C01BD5"/>
    <w:rsid w:val="00C247F4"/>
    <w:rsid w:val="00C35882"/>
    <w:rsid w:val="00C42336"/>
    <w:rsid w:val="00C828E9"/>
    <w:rsid w:val="00C946C6"/>
    <w:rsid w:val="00C97730"/>
    <w:rsid w:val="00CB4237"/>
    <w:rsid w:val="00CD61A9"/>
    <w:rsid w:val="00D14E6F"/>
    <w:rsid w:val="00D173AB"/>
    <w:rsid w:val="00DF20F1"/>
    <w:rsid w:val="00E151D9"/>
    <w:rsid w:val="00F340E4"/>
    <w:rsid w:val="00F37699"/>
    <w:rsid w:val="00F40130"/>
    <w:rsid w:val="00F81643"/>
    <w:rsid w:val="00F860F1"/>
    <w:rsid w:val="00F94322"/>
    <w:rsid w:val="00F96ACE"/>
    <w:rsid w:val="00F96E8A"/>
    <w:rsid w:val="00FB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09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styleId="Revision">
    <w:name w:val="Revision"/>
    <w:hidden/>
    <w:uiPriority w:val="99"/>
    <w:semiHidden/>
    <w:rsid w:val="00750912"/>
    <w:pPr>
      <w:spacing w:after="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0912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7509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73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5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  <w:div w:id="8612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56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7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0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2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1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14B22F-691B-429D-8B91-9FD962021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92</Words>
  <Characters>280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apstone Design Project Weekly Progress Report                                                                         Reporting Week:____________________</vt:lpstr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Dr.Parisa Naraei</dc:creator>
  <cp:lastModifiedBy>Anto Francis</cp:lastModifiedBy>
  <cp:revision>2</cp:revision>
  <cp:lastPrinted>2010-10-22T17:57:00Z</cp:lastPrinted>
  <dcterms:created xsi:type="dcterms:W3CDTF">2022-02-25T07:19:00Z</dcterms:created>
  <dcterms:modified xsi:type="dcterms:W3CDTF">2022-02-25T07:19:00Z</dcterms:modified>
</cp:coreProperties>
</file>